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9F3E4" w14:textId="62F8FCDF" w:rsidR="00785B3E" w:rsidRPr="00E02EF4" w:rsidRDefault="00785B3E" w:rsidP="00785B3E">
      <w:pPr>
        <w:pStyle w:val="Heading1"/>
      </w:pPr>
      <w:r>
        <w:t xml:space="preserve">Lesson Plan 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14:paraId="2A91E054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1A0E1D97" w14:textId="0509DD38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</w:p>
        </w:tc>
      </w:tr>
      <w:tr w:rsidR="00785B3E" w14:paraId="39B0BCF4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3957D261" w14:textId="77777777" w:rsidR="00785B3E" w:rsidRDefault="00785B3E" w:rsidP="000F09A0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EA13C" w14:textId="66A8E311" w:rsidR="00785B3E" w:rsidRDefault="008A3DC3" w:rsidP="000F09A0">
            <w:r>
              <w:t>Professional Practice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EC7E60" w14:textId="77777777" w:rsidR="00785B3E" w:rsidRDefault="00785B3E" w:rsidP="000F09A0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67B8DADA" w14:textId="6012A856" w:rsidR="00785B3E" w:rsidRDefault="00CF3314" w:rsidP="000F09A0">
            <w:r>
              <w:t>Wednesday</w:t>
            </w:r>
            <w:r w:rsidR="002C0AE3">
              <w:t xml:space="preserve"> </w:t>
            </w:r>
            <w:r>
              <w:t>31</w:t>
            </w:r>
            <w:r w:rsidR="002C0AE3">
              <w:t xml:space="preserve"> October</w:t>
            </w:r>
          </w:p>
        </w:tc>
      </w:tr>
      <w:tr w:rsidR="00785B3E" w14:paraId="150CA9F3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4C4DBBB9" w14:textId="77777777" w:rsidR="00785B3E" w:rsidRDefault="00785B3E" w:rsidP="000F09A0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27954D" w14:textId="5FDEDD9E" w:rsidR="00785B3E" w:rsidRDefault="008A3DC3" w:rsidP="000F09A0">
            <w:r>
              <w:t>Presentation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9796CB" w14:textId="77777777" w:rsidR="00785B3E" w:rsidRDefault="00785B3E" w:rsidP="000F09A0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1C80D233" w14:textId="09858A59" w:rsidR="00785B3E" w:rsidRDefault="008A3DC3" w:rsidP="000F09A0">
            <w:r>
              <w:t>1 hour 45 minutes</w:t>
            </w:r>
          </w:p>
        </w:tc>
      </w:tr>
      <w:tr w:rsidR="00785B3E" w14:paraId="3D415512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58E60808" w14:textId="77777777" w:rsidR="00785B3E" w:rsidRDefault="00785B3E" w:rsidP="000F09A0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1C2F9060" w14:textId="77777777" w:rsidR="008A3DC3" w:rsidRDefault="00CF3314" w:rsidP="008A3DC3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eliver practice presentations</w:t>
            </w:r>
          </w:p>
          <w:p w14:paraId="21E08454" w14:textId="2F6C5E18" w:rsidR="00CF3314" w:rsidRDefault="00CF3314" w:rsidP="008A3DC3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epare for final project</w:t>
            </w:r>
          </w:p>
        </w:tc>
      </w:tr>
      <w:tr w:rsidR="00785B3E" w14:paraId="37F5606A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0E69631E" w14:textId="77777777" w:rsidR="00785B3E" w:rsidRDefault="00785B3E" w:rsidP="000F09A0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7C0C25A0" w14:textId="77777777" w:rsidR="00785B3E" w:rsidRDefault="00785B3E" w:rsidP="000F09A0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790C6003" w14:textId="77777777" w:rsidR="00785B3E" w:rsidRDefault="00785B3E" w:rsidP="000F09A0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6ACC3AB7" w14:textId="77777777" w:rsidR="00785B3E" w:rsidRDefault="00785B3E" w:rsidP="000F09A0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85B3E" w14:paraId="43DEE20E" w14:textId="77777777" w:rsidTr="00577F37">
        <w:trPr>
          <w:trHeight w:hRule="exact" w:val="4251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B808591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3BADDD4" w14:textId="77777777" w:rsidR="00577F37" w:rsidRPr="00C61C0E" w:rsidRDefault="00577F37" w:rsidP="00577F37">
            <w:pPr>
              <w:spacing w:after="60"/>
              <w:rPr>
                <w:b/>
                <w:sz w:val="28"/>
              </w:rPr>
            </w:pPr>
            <w:r>
              <w:rPr>
                <w:b/>
                <w:sz w:val="28"/>
              </w:rPr>
              <w:t>Level 6</w:t>
            </w:r>
          </w:p>
          <w:p w14:paraId="72DCDB1D" w14:textId="77777777" w:rsidR="00577F37" w:rsidRDefault="00577F37" w:rsidP="00577F37">
            <w:pPr>
              <w:spacing w:after="60"/>
            </w:pPr>
            <w:r w:rsidRPr="00C61C0E">
              <w:rPr>
                <w:b/>
              </w:rPr>
              <w:t>Group size:</w:t>
            </w:r>
            <w:r>
              <w:t xml:space="preserve"> half the class</w:t>
            </w:r>
          </w:p>
          <w:p w14:paraId="1DCEE438" w14:textId="77777777" w:rsidR="00577F37" w:rsidRDefault="00577F37" w:rsidP="00577F37">
            <w:pPr>
              <w:spacing w:after="60"/>
            </w:pPr>
            <w:r w:rsidRPr="00C61C0E">
              <w:rPr>
                <w:b/>
              </w:rPr>
              <w:t>Time:</w:t>
            </w:r>
            <w:r>
              <w:t xml:space="preserve"> 5 min per person, plus feedback and set-up time</w:t>
            </w:r>
          </w:p>
          <w:p w14:paraId="2515F56A" w14:textId="77777777" w:rsidR="00577F37" w:rsidRPr="00C61C0E" w:rsidRDefault="00577F37" w:rsidP="00577F37">
            <w:pPr>
              <w:spacing w:after="60"/>
              <w:rPr>
                <w:i/>
              </w:rPr>
            </w:pPr>
            <w:r>
              <w:rPr>
                <w:i/>
              </w:rPr>
              <w:t>Practice presentation</w:t>
            </w:r>
          </w:p>
          <w:p w14:paraId="6C90FB51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50D4F83" w14:textId="77777777" w:rsidR="00577F37" w:rsidRDefault="00577F37" w:rsidP="00577F37">
            <w:pPr>
              <w:spacing w:after="60"/>
            </w:pPr>
            <w:r>
              <w:t>In order to combine all the skill and knowledge about planning, delivering and adding visual aids to a presentation, each person is to prepare and deliver a 5-minute presentation on a topic of their choice (including visual aids). Split the class in half to deliver, and use a computer screen rather than projector if necessary.</w:t>
            </w:r>
          </w:p>
          <w:p w14:paraId="110644FF" w14:textId="1AB04B6E" w:rsidR="00785B3E" w:rsidRDefault="00577F37" w:rsidP="00577F37">
            <w:r w:rsidRPr="00D72ADA">
              <w:rPr>
                <w:b/>
              </w:rPr>
              <w:t>Reflection:</w:t>
            </w:r>
            <w:r>
              <w:t xml:space="preserve"> Each audience member is to mark each presenter using the normal marking schedule, and to give each speaker one thing done well and one thing to do differently.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89193C6" w14:textId="13F74D39" w:rsidR="00785B3E" w:rsidRDefault="00577F37" w:rsidP="000F09A0">
            <w:r>
              <w:t>Chairs in rows</w:t>
            </w:r>
          </w:p>
        </w:tc>
      </w:tr>
      <w:tr w:rsidR="00785B3E" w14:paraId="6A6473C3" w14:textId="77777777" w:rsidTr="00FD5ABD">
        <w:trPr>
          <w:trHeight w:hRule="exact" w:val="3727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89305BB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B1B8ED5" w14:textId="77777777" w:rsidR="00785B3E" w:rsidRDefault="00FD5ABD" w:rsidP="000F09A0">
            <w:r>
              <w:t>Introduce final project</w:t>
            </w:r>
          </w:p>
          <w:p w14:paraId="39EC3436" w14:textId="3B58392B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Read over previous project reflections (10 mins)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mi-NZ"/>
              </w:rPr>
              <w:t> </w:t>
            </w:r>
          </w:p>
          <w:p w14:paraId="359BC280" w14:textId="77777777" w:rsidR="00FD5ABD" w:rsidRPr="00C940E0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b/>
                <w:sz w:val="22"/>
                <w:szCs w:val="22"/>
                <w:lang w:val="mi-NZ"/>
              </w:rPr>
            </w:pPr>
            <w:r w:rsidRPr="00C940E0">
              <w:rPr>
                <w:rStyle w:val="normaltextrun"/>
                <w:rFonts w:ascii="Calibri" w:hAnsi="Calibri" w:cs="Calibri"/>
                <w:b/>
                <w:sz w:val="22"/>
                <w:szCs w:val="22"/>
                <w:lang w:val="mi-NZ"/>
              </w:rPr>
              <w:t>Form groups</w:t>
            </w:r>
            <w:r w:rsidRPr="00C940E0">
              <w:rPr>
                <w:rStyle w:val="eop"/>
                <w:rFonts w:ascii="Calibri" w:hAnsi="Calibri" w:cs="Calibri"/>
                <w:b/>
                <w:sz w:val="22"/>
                <w:szCs w:val="22"/>
                <w:lang w:val="mi-NZ"/>
              </w:rPr>
              <w:t> </w:t>
            </w:r>
          </w:p>
          <w:p w14:paraId="33817BE5" w14:textId="77777777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Class discussion: what to do first (team stuff first, then project stuff)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mi-NZ"/>
              </w:rPr>
              <w:t> </w:t>
            </w:r>
          </w:p>
          <w:p w14:paraId="097AE067" w14:textId="77777777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Reminder about portfolio rubrics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mi-NZ"/>
              </w:rPr>
              <w:t> </w:t>
            </w:r>
          </w:p>
          <w:p w14:paraId="49FF8B96" w14:textId="77777777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Talk about the outcome: presentations about group work</w:t>
            </w:r>
          </w:p>
          <w:p w14:paraId="1B4FBE30" w14:textId="0A4E5B91" w:rsidR="00FD5ABD" w:rsidRDefault="00FD5ABD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E9C8727" w14:textId="77777777" w:rsidR="00785B3E" w:rsidRDefault="00FD5ABD" w:rsidP="000F09A0">
            <w:r>
              <w:t>Presentation topics discussion:</w:t>
            </w:r>
          </w:p>
          <w:p w14:paraId="53055BC7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Communication</w:t>
            </w:r>
          </w:p>
          <w:p w14:paraId="2146D180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Leadership</w:t>
            </w:r>
          </w:p>
          <w:p w14:paraId="664707E1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Conflict</w:t>
            </w:r>
          </w:p>
          <w:p w14:paraId="6F2528B2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Project management</w:t>
            </w:r>
          </w:p>
          <w:p w14:paraId="1AF37263" w14:textId="77777777" w:rsidR="00FD5ABD" w:rsidRDefault="00C940E0" w:rsidP="00FD5ABD">
            <w:pPr>
              <w:pStyle w:val="ListParagraph"/>
              <w:numPr>
                <w:ilvl w:val="0"/>
                <w:numId w:val="3"/>
              </w:numPr>
            </w:pPr>
            <w:r>
              <w:t>Teamwork</w:t>
            </w:r>
          </w:p>
          <w:p w14:paraId="5D3FF673" w14:textId="7D95EC03" w:rsidR="00C940E0" w:rsidRDefault="00C940E0" w:rsidP="00FD5ABD">
            <w:pPr>
              <w:pStyle w:val="ListParagraph"/>
              <w:numPr>
                <w:ilvl w:val="0"/>
                <w:numId w:val="3"/>
              </w:numPr>
            </w:pPr>
            <w:r>
              <w:t>Workflow a</w:t>
            </w:r>
            <w:bookmarkStart w:id="0" w:name="_GoBack"/>
            <w:bookmarkEnd w:id="0"/>
            <w:r>
              <w:t>nd technology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9DE90C3" w14:textId="77777777" w:rsidR="00785B3E" w:rsidRDefault="00785B3E" w:rsidP="000F09A0"/>
        </w:tc>
      </w:tr>
      <w:tr w:rsidR="00785B3E" w14:paraId="56BB8621" w14:textId="77777777" w:rsidTr="000F09A0">
        <w:trPr>
          <w:trHeight w:hRule="exact" w:val="59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2AB9E179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80BAC6F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2E2F11F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7490116" w14:textId="77777777" w:rsidR="00785B3E" w:rsidRDefault="00785B3E" w:rsidP="000F09A0"/>
        </w:tc>
      </w:tr>
      <w:tr w:rsidR="00785B3E" w14:paraId="3EA869F8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315715C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8AABA4E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8B9FAC1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1D5B5B3" w14:textId="77777777" w:rsidR="00785B3E" w:rsidRDefault="00785B3E" w:rsidP="000F09A0"/>
        </w:tc>
      </w:tr>
      <w:tr w:rsidR="00785B3E" w14:paraId="66171C77" w14:textId="77777777" w:rsidTr="000F09A0">
        <w:trPr>
          <w:trHeight w:hRule="exact" w:val="56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DF6360B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98433DD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FC68664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E1E93C1" w14:textId="77777777" w:rsidR="00785B3E" w:rsidRDefault="00785B3E" w:rsidP="000F09A0"/>
        </w:tc>
      </w:tr>
      <w:tr w:rsidR="00785B3E" w14:paraId="2FCA437B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FABFAC4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3BFFC82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746CFC3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129D18BA" w14:textId="77777777" w:rsidR="00785B3E" w:rsidRDefault="00785B3E" w:rsidP="000F09A0"/>
        </w:tc>
      </w:tr>
      <w:tr w:rsidR="00785B3E" w14:paraId="2892B983" w14:textId="77777777" w:rsidTr="000F09A0">
        <w:trPr>
          <w:trHeight w:hRule="exact" w:val="50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D8B8A17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D3D8E56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D8A6E5A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2B86F4C" w14:textId="77777777" w:rsidR="00785B3E" w:rsidRDefault="00785B3E" w:rsidP="000F09A0"/>
        </w:tc>
      </w:tr>
      <w:tr w:rsidR="00785B3E" w14:paraId="71D51370" w14:textId="77777777" w:rsidTr="000F09A0">
        <w:trPr>
          <w:trHeight w:hRule="exact" w:val="605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FE396A8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9176A1E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24EFEDB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B93D812" w14:textId="77777777" w:rsidR="00785B3E" w:rsidRDefault="00785B3E" w:rsidP="000F09A0"/>
        </w:tc>
      </w:tr>
      <w:tr w:rsidR="00785B3E" w14:paraId="254D1734" w14:textId="77777777" w:rsidTr="000F09A0">
        <w:trPr>
          <w:trHeight w:hRule="exact" w:val="495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65794EB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8F8BE22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9A2F21F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B2F6BF3" w14:textId="77777777" w:rsidR="00785B3E" w:rsidRDefault="00785B3E" w:rsidP="000F09A0"/>
        </w:tc>
      </w:tr>
      <w:tr w:rsidR="00785B3E" w14:paraId="106FF1A8" w14:textId="77777777" w:rsidTr="000F09A0">
        <w:trPr>
          <w:trHeight w:hRule="exact" w:val="576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197FFC23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F880D0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728AF3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42494885" w14:textId="77777777" w:rsidR="00785B3E" w:rsidRDefault="00785B3E" w:rsidP="000F09A0"/>
        </w:tc>
      </w:tr>
      <w:tr w:rsidR="00785B3E" w14:paraId="2EEA7070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31967D9E" w14:textId="77777777" w:rsidR="00785B3E" w:rsidRDefault="00785B3E" w:rsidP="000F09A0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55DEA17" w14:textId="77777777" w:rsidR="00785B3E" w:rsidRDefault="00785B3E" w:rsidP="000F09A0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85B3E" w14:paraId="56E0B1DC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2E84ABB" w14:textId="77777777" w:rsidR="00785B3E" w:rsidRDefault="00785B3E" w:rsidP="000F09A0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5487E42A" w14:textId="77777777" w:rsidR="00785B3E" w:rsidRDefault="00785B3E" w:rsidP="000F09A0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7C48FF63" w14:textId="77777777" w:rsidR="00785B3E" w:rsidRDefault="00785B3E" w:rsidP="000F09A0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73FD81B1" wp14:editId="5F656766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7A7AE5" w14:textId="77777777" w:rsidR="00785B3E" w:rsidRDefault="00785B3E" w:rsidP="000F09A0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50C95578" w14:textId="77777777" w:rsidR="00785B3E" w:rsidRDefault="00785B3E" w:rsidP="000F09A0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051439E4" w14:textId="77777777" w:rsidR="00772472" w:rsidRDefault="00772472"/>
    <w:sectPr w:rsidR="00772472" w:rsidSect="008906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62DAD" w14:textId="77777777" w:rsidR="00A23985" w:rsidRDefault="00A23985" w:rsidP="00820B8D">
      <w:r>
        <w:separator/>
      </w:r>
    </w:p>
  </w:endnote>
  <w:endnote w:type="continuationSeparator" w:id="0">
    <w:p w14:paraId="5221C7CF" w14:textId="77777777" w:rsidR="00A23985" w:rsidRDefault="00A23985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7CF23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01D10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99E9C19" wp14:editId="74D71ACF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0FF7A789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676F0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1D58A" w14:textId="77777777" w:rsidR="00A23985" w:rsidRDefault="00A23985" w:rsidP="00820B8D">
      <w:r>
        <w:separator/>
      </w:r>
    </w:p>
  </w:footnote>
  <w:footnote w:type="continuationSeparator" w:id="0">
    <w:p w14:paraId="03EC6D4B" w14:textId="77777777" w:rsidR="00A23985" w:rsidRDefault="00A23985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2F45EA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2C28C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A8F52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E2067"/>
    <w:multiLevelType w:val="hybridMultilevel"/>
    <w:tmpl w:val="6E34608A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" w15:restartNumberingAfterBreak="0">
    <w:nsid w:val="15F92598"/>
    <w:multiLevelType w:val="hybridMultilevel"/>
    <w:tmpl w:val="ED741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10A56"/>
    <w:multiLevelType w:val="multilevel"/>
    <w:tmpl w:val="60BA5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2C0AE3"/>
    <w:rsid w:val="00413434"/>
    <w:rsid w:val="00577F37"/>
    <w:rsid w:val="00630C0C"/>
    <w:rsid w:val="00772472"/>
    <w:rsid w:val="00785B3E"/>
    <w:rsid w:val="00820B8D"/>
    <w:rsid w:val="00890624"/>
    <w:rsid w:val="008A3DC3"/>
    <w:rsid w:val="00915CF6"/>
    <w:rsid w:val="009B3528"/>
    <w:rsid w:val="00A23985"/>
    <w:rsid w:val="00C940E0"/>
    <w:rsid w:val="00CF3314"/>
    <w:rsid w:val="00FD5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B6F9E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customStyle="1" w:styleId="paragraph">
    <w:name w:val="paragraph"/>
    <w:basedOn w:val="Normal"/>
    <w:rsid w:val="00FD5AB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NZ"/>
    </w:rPr>
  </w:style>
  <w:style w:type="character" w:customStyle="1" w:styleId="normaltextrun">
    <w:name w:val="normaltextrun"/>
    <w:basedOn w:val="DefaultParagraphFont"/>
    <w:rsid w:val="00FD5ABD"/>
  </w:style>
  <w:style w:type="character" w:customStyle="1" w:styleId="eop">
    <w:name w:val="eop"/>
    <w:basedOn w:val="DefaultParagraphFont"/>
    <w:rsid w:val="00FD5ABD"/>
  </w:style>
  <w:style w:type="paragraph" w:styleId="ListParagraph">
    <w:name w:val="List Paragraph"/>
    <w:basedOn w:val="Normal"/>
    <w:uiPriority w:val="34"/>
    <w:qFormat/>
    <w:rsid w:val="00FD5A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9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5</cp:revision>
  <dcterms:created xsi:type="dcterms:W3CDTF">2018-10-22T22:24:00Z</dcterms:created>
  <dcterms:modified xsi:type="dcterms:W3CDTF">2018-10-23T00:12:00Z</dcterms:modified>
</cp:coreProperties>
</file>